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77801" w14:textId="370EACE7" w:rsidR="004B6D75" w:rsidRPr="00911A8C" w:rsidRDefault="004B6D75" w:rsidP="00911A8C">
      <w:pPr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 w:rsidRPr="00911A8C">
        <w:rPr>
          <w:rFonts w:ascii="Times New Roman" w:hAnsi="Times New Roman" w:cs="Times New Roman"/>
          <w:i/>
          <w:iCs/>
          <w:sz w:val="16"/>
          <w:szCs w:val="16"/>
        </w:rPr>
        <w:t>Appendix no 2</w:t>
      </w:r>
    </w:p>
    <w:p w14:paraId="3BC5A70F" w14:textId="77777777" w:rsidR="00911A8C" w:rsidRPr="00911A8C" w:rsidRDefault="00911A8C" w:rsidP="00911A8C">
      <w:pPr>
        <w:spacing w:after="0" w:line="240" w:lineRule="auto"/>
        <w:jc w:val="right"/>
        <w:rPr>
          <w:rFonts w:ascii="Times New Roman" w:eastAsia="Times New Roman" w:hAnsi="Times New Roman" w:cs="Times New Roman"/>
          <w:i/>
          <w:iCs/>
          <w:sz w:val="16"/>
          <w:szCs w:val="16"/>
          <w:lang w:bidi="en-US"/>
        </w:rPr>
      </w:pPr>
      <w:r w:rsidRPr="00911A8C">
        <w:rPr>
          <w:rFonts w:ascii="Times New Roman" w:eastAsia="Times New Roman" w:hAnsi="Times New Roman" w:cs="Times New Roman"/>
          <w:i/>
          <w:iCs/>
          <w:sz w:val="16"/>
          <w:szCs w:val="16"/>
          <w:lang w:bidi="en-US"/>
        </w:rPr>
        <w:t xml:space="preserve">to the Regulations on the Award of the Scientific Council </w:t>
      </w:r>
    </w:p>
    <w:p w14:paraId="64B2943F" w14:textId="1409170A" w:rsidR="004B6D75" w:rsidRPr="00911A8C" w:rsidRDefault="00911A8C" w:rsidP="00911A8C">
      <w:pPr>
        <w:spacing w:after="0" w:line="240" w:lineRule="auto"/>
        <w:jc w:val="right"/>
        <w:rPr>
          <w:rFonts w:ascii="Times New Roman" w:hAnsi="Times New Roman" w:cs="Times New Roman"/>
          <w:i/>
          <w:iCs/>
          <w:sz w:val="16"/>
          <w:szCs w:val="16"/>
        </w:rPr>
      </w:pPr>
      <w:r w:rsidRPr="00911A8C">
        <w:rPr>
          <w:rFonts w:ascii="Times New Roman" w:eastAsia="Times New Roman" w:hAnsi="Times New Roman" w:cs="Times New Roman"/>
          <w:i/>
          <w:iCs/>
          <w:sz w:val="16"/>
          <w:szCs w:val="16"/>
          <w:lang w:bidi="en-US"/>
        </w:rPr>
        <w:t>of the Interdisciplinary Doctoral School of Lodz University of Technology</w:t>
      </w:r>
      <w:r w:rsidRPr="00911A8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="003A31CD" w:rsidRPr="00911A8C">
        <w:rPr>
          <w:rFonts w:ascii="Times New Roman" w:hAnsi="Times New Roman" w:cs="Times New Roman"/>
          <w:i/>
          <w:iCs/>
          <w:sz w:val="16"/>
          <w:szCs w:val="16"/>
        </w:rPr>
        <w:t>- Edition I</w:t>
      </w:r>
    </w:p>
    <w:p w14:paraId="75ED37CF" w14:textId="77777777" w:rsidR="003A31CD" w:rsidRDefault="003A31CD" w:rsidP="004B6D75">
      <w:pPr>
        <w:spacing w:line="281" w:lineRule="auto"/>
        <w:jc w:val="center"/>
        <w:rPr>
          <w:rFonts w:ascii="Times New Roman" w:hAnsi="Times New Roman" w:cs="Times New Roman"/>
          <w:bCs/>
        </w:rPr>
      </w:pPr>
    </w:p>
    <w:p w14:paraId="16FC8B78" w14:textId="77777777" w:rsidR="00911A8C" w:rsidRDefault="00911A8C" w:rsidP="004B6D75">
      <w:pPr>
        <w:spacing w:line="281" w:lineRule="auto"/>
        <w:jc w:val="center"/>
        <w:rPr>
          <w:rFonts w:ascii="Times New Roman" w:hAnsi="Times New Roman" w:cs="Times New Roman"/>
          <w:bCs/>
        </w:rPr>
      </w:pPr>
    </w:p>
    <w:p w14:paraId="36484386" w14:textId="77777777" w:rsidR="00911A8C" w:rsidRDefault="00911A8C" w:rsidP="004B6D75">
      <w:pPr>
        <w:spacing w:line="281" w:lineRule="auto"/>
        <w:jc w:val="center"/>
        <w:rPr>
          <w:rFonts w:ascii="Times New Roman" w:hAnsi="Times New Roman" w:cs="Times New Roman"/>
          <w:bCs/>
        </w:rPr>
      </w:pPr>
    </w:p>
    <w:p w14:paraId="31EE1A7E" w14:textId="4F3766B4" w:rsidR="004B6D75" w:rsidRPr="00911A8C" w:rsidRDefault="00911A8C" w:rsidP="004B6D75">
      <w:pPr>
        <w:spacing w:line="281" w:lineRule="auto"/>
        <w:jc w:val="center"/>
        <w:rPr>
          <w:rFonts w:ascii="Times New Roman" w:hAnsi="Times New Roman" w:cs="Times New Roman"/>
          <w:b/>
        </w:rPr>
      </w:pPr>
      <w:r w:rsidRPr="00911A8C">
        <w:rPr>
          <w:rFonts w:ascii="Times New Roman" w:hAnsi="Times New Roman" w:cs="Times New Roman"/>
          <w:b/>
        </w:rPr>
        <w:t xml:space="preserve">STATEMENT FOR TAX PURPOSES </w:t>
      </w:r>
    </w:p>
    <w:p w14:paraId="167B12F1" w14:textId="095BB417" w:rsidR="004B6D75" w:rsidRPr="00FC1FFE" w:rsidRDefault="003A31CD" w:rsidP="004B6D75">
      <w:pPr>
        <w:spacing w:line="281" w:lineRule="auto"/>
        <w:jc w:val="center"/>
        <w:rPr>
          <w:rFonts w:ascii="Times New Roman" w:hAnsi="Times New Roman" w:cs="Times New Roman"/>
          <w:bCs/>
          <w:sz w:val="16"/>
          <w:szCs w:val="16"/>
        </w:rPr>
      </w:pPr>
      <w:r w:rsidRPr="003A31CD">
        <w:rPr>
          <w:rFonts w:ascii="Times New Roman" w:hAnsi="Times New Roman" w:cs="Times New Roman"/>
          <w:bCs/>
          <w:sz w:val="16"/>
          <w:szCs w:val="16"/>
        </w:rPr>
        <w:t>PLEASE READ CAREFULLY AND COMPLETE THIS DECLARATION IN BLOCK LETTER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55"/>
        <w:gridCol w:w="2999"/>
        <w:gridCol w:w="1970"/>
        <w:gridCol w:w="2538"/>
      </w:tblGrid>
      <w:tr w:rsidR="004B6D75" w:rsidRPr="00FC1FFE" w14:paraId="607F3F7B" w14:textId="77777777" w:rsidTr="00C83578">
        <w:tc>
          <w:tcPr>
            <w:tcW w:w="1555" w:type="dxa"/>
          </w:tcPr>
          <w:p w14:paraId="0A925FC0" w14:textId="1663C123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3A31CD">
              <w:rPr>
                <w:rFonts w:ascii="Times New Roman" w:hAnsi="Times New Roman" w:cs="Times New Roman"/>
              </w:rPr>
              <w:t>First name(s)</w:t>
            </w:r>
          </w:p>
        </w:tc>
        <w:tc>
          <w:tcPr>
            <w:tcW w:w="7507" w:type="dxa"/>
            <w:gridSpan w:val="3"/>
            <w:vAlign w:val="bottom"/>
          </w:tcPr>
          <w:p w14:paraId="2C700512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B6D75" w:rsidRPr="00FC1FFE" w14:paraId="7D645C22" w14:textId="77777777" w:rsidTr="00C83578">
        <w:tc>
          <w:tcPr>
            <w:tcW w:w="1555" w:type="dxa"/>
          </w:tcPr>
          <w:p w14:paraId="0CB33784" w14:textId="3752CADE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name</w:t>
            </w:r>
          </w:p>
        </w:tc>
        <w:tc>
          <w:tcPr>
            <w:tcW w:w="2999" w:type="dxa"/>
          </w:tcPr>
          <w:p w14:paraId="526570A9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70" w:type="dxa"/>
            <w:vAlign w:val="bottom"/>
          </w:tcPr>
          <w:p w14:paraId="189FD598" w14:textId="41ED3084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3A31CD">
              <w:rPr>
                <w:rFonts w:ascii="Times New Roman" w:hAnsi="Times New Roman" w:cs="Times New Roman"/>
              </w:rPr>
              <w:t>Family name</w:t>
            </w:r>
          </w:p>
        </w:tc>
        <w:tc>
          <w:tcPr>
            <w:tcW w:w="2538" w:type="dxa"/>
            <w:vAlign w:val="bottom"/>
          </w:tcPr>
          <w:p w14:paraId="46D1E5A9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B6D75" w:rsidRPr="00FC1FFE" w14:paraId="0CAC9195" w14:textId="77777777" w:rsidTr="00C83578">
        <w:tc>
          <w:tcPr>
            <w:tcW w:w="1555" w:type="dxa"/>
          </w:tcPr>
          <w:p w14:paraId="0E2F7918" w14:textId="41428BC3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ther’s name</w:t>
            </w:r>
          </w:p>
        </w:tc>
        <w:tc>
          <w:tcPr>
            <w:tcW w:w="2999" w:type="dxa"/>
          </w:tcPr>
          <w:p w14:paraId="4E454132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70" w:type="dxa"/>
            <w:vAlign w:val="bottom"/>
          </w:tcPr>
          <w:p w14:paraId="51E2ECD6" w14:textId="03CC4A42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ther’s name</w:t>
            </w:r>
          </w:p>
        </w:tc>
        <w:tc>
          <w:tcPr>
            <w:tcW w:w="2538" w:type="dxa"/>
            <w:vAlign w:val="bottom"/>
          </w:tcPr>
          <w:p w14:paraId="09A4A723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B6D75" w:rsidRPr="00FC1FFE" w14:paraId="4EFCF4DE" w14:textId="77777777" w:rsidTr="00C83578">
        <w:tc>
          <w:tcPr>
            <w:tcW w:w="1555" w:type="dxa"/>
          </w:tcPr>
          <w:p w14:paraId="5359A684" w14:textId="10F3BFD2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Dat</w:t>
            </w:r>
            <w:r w:rsidR="003A31CD">
              <w:rPr>
                <w:rFonts w:ascii="Times New Roman" w:hAnsi="Times New Roman" w:cs="Times New Roman"/>
              </w:rPr>
              <w:t>e of birth</w:t>
            </w:r>
          </w:p>
        </w:tc>
        <w:tc>
          <w:tcPr>
            <w:tcW w:w="2999" w:type="dxa"/>
          </w:tcPr>
          <w:p w14:paraId="3156084B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70" w:type="dxa"/>
            <w:vAlign w:val="bottom"/>
          </w:tcPr>
          <w:p w14:paraId="4C890621" w14:textId="611781BD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ce of birth</w:t>
            </w:r>
          </w:p>
        </w:tc>
        <w:tc>
          <w:tcPr>
            <w:tcW w:w="2538" w:type="dxa"/>
            <w:vAlign w:val="bottom"/>
          </w:tcPr>
          <w:p w14:paraId="3FBCF482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B6D75" w:rsidRPr="00FC1FFE" w14:paraId="08A662FC" w14:textId="77777777" w:rsidTr="00C83578">
        <w:tc>
          <w:tcPr>
            <w:tcW w:w="1555" w:type="dxa"/>
            <w:vAlign w:val="center"/>
          </w:tcPr>
          <w:p w14:paraId="594ADA17" w14:textId="3237CC94" w:rsidR="004B6D75" w:rsidRPr="00FC1FFE" w:rsidRDefault="003A31CD" w:rsidP="00C83578">
            <w:pPr>
              <w:spacing w:line="281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onality</w:t>
            </w:r>
          </w:p>
        </w:tc>
        <w:tc>
          <w:tcPr>
            <w:tcW w:w="2999" w:type="dxa"/>
            <w:vAlign w:val="center"/>
          </w:tcPr>
          <w:p w14:paraId="279D7E59" w14:textId="77777777" w:rsidR="004B6D75" w:rsidRPr="00FC1FFE" w:rsidRDefault="004B6D75" w:rsidP="00C83578">
            <w:pPr>
              <w:spacing w:line="281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70" w:type="dxa"/>
            <w:vAlign w:val="bottom"/>
          </w:tcPr>
          <w:p w14:paraId="6004D593" w14:textId="769DF29B" w:rsidR="004B6D75" w:rsidRPr="00FC1FFE" w:rsidRDefault="003A31CD" w:rsidP="00C83578">
            <w:pPr>
              <w:spacing w:line="281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port no:</w:t>
            </w:r>
            <w:r w:rsidR="004B6D75" w:rsidRPr="00FC1FFE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foreigners</w:t>
            </w:r>
            <w:r w:rsidR="004B6D75" w:rsidRPr="00FC1FF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538" w:type="dxa"/>
            <w:vAlign w:val="bottom"/>
          </w:tcPr>
          <w:p w14:paraId="34825FEA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2302241" w14:textId="77777777" w:rsidR="004B6D75" w:rsidRPr="00FC1FFE" w:rsidRDefault="004B6D75" w:rsidP="004B6D75">
      <w:pPr>
        <w:spacing w:line="281" w:lineRule="auto"/>
        <w:jc w:val="both"/>
        <w:rPr>
          <w:rFonts w:ascii="Times New Roman" w:hAnsi="Times New Roman" w:cs="Times New Roman"/>
          <w:sz w:val="4"/>
          <w:szCs w:val="4"/>
        </w:rPr>
      </w:pPr>
    </w:p>
    <w:tbl>
      <w:tblPr>
        <w:tblStyle w:val="Tabela-Siatka"/>
        <w:tblW w:w="0" w:type="auto"/>
        <w:tblInd w:w="562" w:type="dxa"/>
        <w:tblLook w:val="04A0" w:firstRow="1" w:lastRow="0" w:firstColumn="1" w:lastColumn="0" w:noHBand="0" w:noVBand="1"/>
      </w:tblPr>
      <w:tblGrid>
        <w:gridCol w:w="864"/>
        <w:gridCol w:w="227"/>
        <w:gridCol w:w="227"/>
        <w:gridCol w:w="227"/>
        <w:gridCol w:w="227"/>
        <w:gridCol w:w="227"/>
        <w:gridCol w:w="227"/>
        <w:gridCol w:w="227"/>
        <w:gridCol w:w="227"/>
        <w:gridCol w:w="227"/>
        <w:gridCol w:w="227"/>
        <w:gridCol w:w="227"/>
      </w:tblGrid>
      <w:tr w:rsidR="004B6D75" w:rsidRPr="00FC1FFE" w14:paraId="11EE8246" w14:textId="77777777" w:rsidTr="00C83578">
        <w:trPr>
          <w:trHeight w:val="284"/>
        </w:trPr>
        <w:tc>
          <w:tcPr>
            <w:tcW w:w="8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9F071B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FC1FFE">
              <w:rPr>
                <w:rFonts w:ascii="Times New Roman" w:hAnsi="Times New Roman" w:cs="Times New Roman"/>
              </w:rPr>
              <w:t>PESEL</w:t>
            </w:r>
          </w:p>
        </w:tc>
        <w:tc>
          <w:tcPr>
            <w:tcW w:w="227" w:type="dxa"/>
            <w:tcBorders>
              <w:left w:val="single" w:sz="4" w:space="0" w:color="auto"/>
            </w:tcBorders>
          </w:tcPr>
          <w:p w14:paraId="5EE07B70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64EC4F5A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58AD1D77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04503C0B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151C355C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7637C935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552EFEB3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06EDEA07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7037CF94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28235415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7" w:type="dxa"/>
          </w:tcPr>
          <w:p w14:paraId="6E5D7215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608679D" w14:textId="77777777" w:rsidR="004B6D75" w:rsidRPr="00FC1FFE" w:rsidRDefault="004B6D75" w:rsidP="004B6D75">
      <w:pPr>
        <w:spacing w:before="240" w:after="0" w:line="281" w:lineRule="auto"/>
        <w:jc w:val="both"/>
        <w:rPr>
          <w:rFonts w:ascii="Times New Roman" w:hAnsi="Times New Roman" w:cs="Times New Roman"/>
          <w:sz w:val="4"/>
          <w:szCs w:val="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97"/>
        <w:gridCol w:w="2050"/>
        <w:gridCol w:w="1499"/>
        <w:gridCol w:w="911"/>
        <w:gridCol w:w="1559"/>
        <w:gridCol w:w="846"/>
      </w:tblGrid>
      <w:tr w:rsidR="004B6D75" w:rsidRPr="00FC1FFE" w14:paraId="205B91D8" w14:textId="77777777" w:rsidTr="00C83578">
        <w:tc>
          <w:tcPr>
            <w:tcW w:w="9062" w:type="dxa"/>
            <w:gridSpan w:val="6"/>
          </w:tcPr>
          <w:p w14:paraId="0B7B9DA6" w14:textId="40C5F8D1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3A31CD">
              <w:rPr>
                <w:rFonts w:ascii="Times New Roman" w:hAnsi="Times New Roman" w:cs="Times New Roman"/>
                <w:bCs/>
              </w:rPr>
              <w:t>RESIDENCE ADDRESS FOR TAX PURPOSES</w:t>
            </w:r>
          </w:p>
        </w:tc>
      </w:tr>
      <w:tr w:rsidR="004B6D75" w:rsidRPr="00FC1FFE" w14:paraId="15333BB7" w14:textId="77777777" w:rsidTr="00C83578">
        <w:tc>
          <w:tcPr>
            <w:tcW w:w="2197" w:type="dxa"/>
          </w:tcPr>
          <w:p w14:paraId="73F6C935" w14:textId="40DD9273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try</w:t>
            </w:r>
          </w:p>
        </w:tc>
        <w:tc>
          <w:tcPr>
            <w:tcW w:w="2050" w:type="dxa"/>
          </w:tcPr>
          <w:p w14:paraId="5D91E9DE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99" w:type="dxa"/>
          </w:tcPr>
          <w:p w14:paraId="41C5CDFA" w14:textId="6528887C" w:rsidR="003A31CD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3A31CD">
              <w:rPr>
                <w:rFonts w:ascii="Times New Roman" w:hAnsi="Times New Roman" w:cs="Times New Roman"/>
              </w:rPr>
              <w:t>Voivodship</w:t>
            </w:r>
          </w:p>
        </w:tc>
        <w:tc>
          <w:tcPr>
            <w:tcW w:w="3316" w:type="dxa"/>
            <w:gridSpan w:val="3"/>
          </w:tcPr>
          <w:p w14:paraId="5C7BD1FA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4B6D75" w:rsidRPr="00FC1FFE" w14:paraId="168F5AE6" w14:textId="77777777" w:rsidTr="00C83578">
        <w:tc>
          <w:tcPr>
            <w:tcW w:w="2197" w:type="dxa"/>
          </w:tcPr>
          <w:p w14:paraId="6986916D" w14:textId="7CAE98C7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nicipality</w:t>
            </w:r>
          </w:p>
        </w:tc>
        <w:tc>
          <w:tcPr>
            <w:tcW w:w="2050" w:type="dxa"/>
          </w:tcPr>
          <w:p w14:paraId="6A85FA68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30E452A1" w14:textId="58B6C1D0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trict</w:t>
            </w:r>
          </w:p>
        </w:tc>
        <w:tc>
          <w:tcPr>
            <w:tcW w:w="3316" w:type="dxa"/>
            <w:gridSpan w:val="3"/>
          </w:tcPr>
          <w:p w14:paraId="4242C514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B6D75" w:rsidRPr="00FC1FFE" w14:paraId="224FF5FF" w14:textId="77777777" w:rsidTr="00C83578">
        <w:tc>
          <w:tcPr>
            <w:tcW w:w="2197" w:type="dxa"/>
          </w:tcPr>
          <w:p w14:paraId="149ED9BD" w14:textId="3FB9A0D9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 code</w:t>
            </w:r>
          </w:p>
        </w:tc>
        <w:tc>
          <w:tcPr>
            <w:tcW w:w="2050" w:type="dxa"/>
          </w:tcPr>
          <w:p w14:paraId="2D13D345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6C9CCCF7" w14:textId="6CA8F926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y</w:t>
            </w:r>
          </w:p>
        </w:tc>
        <w:tc>
          <w:tcPr>
            <w:tcW w:w="3316" w:type="dxa"/>
            <w:gridSpan w:val="3"/>
          </w:tcPr>
          <w:p w14:paraId="567003D5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B6D75" w:rsidRPr="00FC1FFE" w14:paraId="4723BAEA" w14:textId="77777777" w:rsidTr="00C83578">
        <w:trPr>
          <w:trHeight w:val="91"/>
        </w:trPr>
        <w:tc>
          <w:tcPr>
            <w:tcW w:w="2197" w:type="dxa"/>
          </w:tcPr>
          <w:p w14:paraId="709CF586" w14:textId="795136CE" w:rsidR="004B6D75" w:rsidRPr="00FC1FFE" w:rsidRDefault="003A31CD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eet</w:t>
            </w:r>
          </w:p>
        </w:tc>
        <w:tc>
          <w:tcPr>
            <w:tcW w:w="2050" w:type="dxa"/>
          </w:tcPr>
          <w:p w14:paraId="5084173B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767C0E84" w14:textId="33A78731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se no</w:t>
            </w:r>
          </w:p>
        </w:tc>
        <w:tc>
          <w:tcPr>
            <w:tcW w:w="911" w:type="dxa"/>
          </w:tcPr>
          <w:p w14:paraId="1045E73A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64C4468E" w14:textId="1682B603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ppartm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846" w:type="dxa"/>
          </w:tcPr>
          <w:p w14:paraId="58D38F0D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B6D75" w:rsidRPr="00FC1FFE" w14:paraId="7EBD0CD6" w14:textId="77777777" w:rsidTr="00C83578">
        <w:trPr>
          <w:trHeight w:val="91"/>
        </w:trPr>
        <w:tc>
          <w:tcPr>
            <w:tcW w:w="4247" w:type="dxa"/>
            <w:gridSpan w:val="2"/>
          </w:tcPr>
          <w:p w14:paraId="31623F3B" w14:textId="77777777" w:rsidR="005F22C7" w:rsidRPr="005F22C7" w:rsidRDefault="005F22C7" w:rsidP="005F22C7">
            <w:pPr>
              <w:spacing w:line="281" w:lineRule="auto"/>
              <w:rPr>
                <w:rFonts w:ascii="Times New Roman" w:hAnsi="Times New Roman" w:cs="Times New Roman"/>
              </w:rPr>
            </w:pPr>
            <w:r w:rsidRPr="005F22C7">
              <w:rPr>
                <w:rFonts w:ascii="Times New Roman" w:hAnsi="Times New Roman" w:cs="Times New Roman"/>
              </w:rPr>
              <w:t xml:space="preserve">Tax office </w:t>
            </w:r>
          </w:p>
          <w:p w14:paraId="40C69101" w14:textId="21209001" w:rsidR="004B6D75" w:rsidRPr="00FC1FFE" w:rsidRDefault="005F22C7" w:rsidP="005F22C7">
            <w:pPr>
              <w:spacing w:line="281" w:lineRule="auto"/>
              <w:rPr>
                <w:rFonts w:ascii="Times New Roman" w:hAnsi="Times New Roman" w:cs="Times New Roman"/>
              </w:rPr>
            </w:pPr>
            <w:r w:rsidRPr="005F22C7">
              <w:rPr>
                <w:rFonts w:ascii="Times New Roman" w:hAnsi="Times New Roman" w:cs="Times New Roman"/>
              </w:rPr>
              <w:t>(competent for your address)</w:t>
            </w:r>
          </w:p>
        </w:tc>
        <w:tc>
          <w:tcPr>
            <w:tcW w:w="4815" w:type="dxa"/>
            <w:gridSpan w:val="4"/>
          </w:tcPr>
          <w:p w14:paraId="1CB59FB8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5A27A62" w14:textId="77777777" w:rsidR="004B6D75" w:rsidRPr="00FC1FFE" w:rsidRDefault="004B6D75" w:rsidP="004B6D75">
      <w:pPr>
        <w:spacing w:after="0" w:line="281" w:lineRule="auto"/>
        <w:jc w:val="both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97"/>
        <w:gridCol w:w="2050"/>
        <w:gridCol w:w="1499"/>
        <w:gridCol w:w="911"/>
        <w:gridCol w:w="1559"/>
        <w:gridCol w:w="846"/>
      </w:tblGrid>
      <w:tr w:rsidR="004B6D75" w:rsidRPr="00FC1FFE" w14:paraId="20C2139B" w14:textId="77777777" w:rsidTr="00C83578">
        <w:tc>
          <w:tcPr>
            <w:tcW w:w="9062" w:type="dxa"/>
            <w:gridSpan w:val="6"/>
          </w:tcPr>
          <w:p w14:paraId="353DD932" w14:textId="7A25CCE4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5F22C7">
              <w:rPr>
                <w:rFonts w:ascii="Times New Roman" w:hAnsi="Times New Roman" w:cs="Times New Roman"/>
                <w:bCs/>
              </w:rPr>
              <w:t>ADDRESS FOR CORRESPONDENCE (if different from residence)</w:t>
            </w:r>
          </w:p>
        </w:tc>
      </w:tr>
      <w:tr w:rsidR="004B6D75" w:rsidRPr="00FC1FFE" w14:paraId="4272A198" w14:textId="77777777" w:rsidTr="00C83578">
        <w:tc>
          <w:tcPr>
            <w:tcW w:w="2197" w:type="dxa"/>
          </w:tcPr>
          <w:p w14:paraId="5076DCE0" w14:textId="5902FC15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try</w:t>
            </w:r>
          </w:p>
        </w:tc>
        <w:tc>
          <w:tcPr>
            <w:tcW w:w="2050" w:type="dxa"/>
          </w:tcPr>
          <w:p w14:paraId="7B0466B9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499" w:type="dxa"/>
          </w:tcPr>
          <w:p w14:paraId="72E5AFE1" w14:textId="4941ADBC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 w:rsidRPr="003A31CD">
              <w:rPr>
                <w:rFonts w:ascii="Times New Roman" w:hAnsi="Times New Roman" w:cs="Times New Roman"/>
              </w:rPr>
              <w:t>Voivodship</w:t>
            </w:r>
          </w:p>
        </w:tc>
        <w:tc>
          <w:tcPr>
            <w:tcW w:w="3316" w:type="dxa"/>
            <w:gridSpan w:val="3"/>
          </w:tcPr>
          <w:p w14:paraId="7099417F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  <w:bCs/>
              </w:rPr>
            </w:pPr>
          </w:p>
        </w:tc>
      </w:tr>
      <w:tr w:rsidR="004B6D75" w:rsidRPr="00FC1FFE" w14:paraId="6DB4B098" w14:textId="77777777" w:rsidTr="00C83578">
        <w:tc>
          <w:tcPr>
            <w:tcW w:w="2197" w:type="dxa"/>
          </w:tcPr>
          <w:p w14:paraId="42AE12D2" w14:textId="1B3F4A92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nicipality</w:t>
            </w:r>
          </w:p>
        </w:tc>
        <w:tc>
          <w:tcPr>
            <w:tcW w:w="2050" w:type="dxa"/>
          </w:tcPr>
          <w:p w14:paraId="2B14CA86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57AA2E0D" w14:textId="748A1003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trict</w:t>
            </w:r>
          </w:p>
        </w:tc>
        <w:tc>
          <w:tcPr>
            <w:tcW w:w="3316" w:type="dxa"/>
            <w:gridSpan w:val="3"/>
          </w:tcPr>
          <w:p w14:paraId="36B58B7B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B6D75" w:rsidRPr="00FC1FFE" w14:paraId="49171AB0" w14:textId="77777777" w:rsidTr="00C83578">
        <w:tc>
          <w:tcPr>
            <w:tcW w:w="2197" w:type="dxa"/>
          </w:tcPr>
          <w:p w14:paraId="47E798ED" w14:textId="6F7F2D1A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 code</w:t>
            </w:r>
          </w:p>
        </w:tc>
        <w:tc>
          <w:tcPr>
            <w:tcW w:w="2050" w:type="dxa"/>
          </w:tcPr>
          <w:p w14:paraId="1AE2908B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00CFF32D" w14:textId="2951018E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ity</w:t>
            </w:r>
          </w:p>
        </w:tc>
        <w:tc>
          <w:tcPr>
            <w:tcW w:w="3316" w:type="dxa"/>
            <w:gridSpan w:val="3"/>
          </w:tcPr>
          <w:p w14:paraId="44B0AE2F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4B6D75" w:rsidRPr="00FC1FFE" w14:paraId="175B6977" w14:textId="77777777" w:rsidTr="00C83578">
        <w:trPr>
          <w:trHeight w:val="91"/>
        </w:trPr>
        <w:tc>
          <w:tcPr>
            <w:tcW w:w="2197" w:type="dxa"/>
          </w:tcPr>
          <w:p w14:paraId="1667C089" w14:textId="01194676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eet</w:t>
            </w:r>
          </w:p>
        </w:tc>
        <w:tc>
          <w:tcPr>
            <w:tcW w:w="2050" w:type="dxa"/>
          </w:tcPr>
          <w:p w14:paraId="2551FF25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99" w:type="dxa"/>
          </w:tcPr>
          <w:p w14:paraId="55B5EAD5" w14:textId="3CF8BF42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use no</w:t>
            </w:r>
          </w:p>
        </w:tc>
        <w:tc>
          <w:tcPr>
            <w:tcW w:w="911" w:type="dxa"/>
          </w:tcPr>
          <w:p w14:paraId="3EFED6A7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517DA660" w14:textId="6DDFE683" w:rsidR="004B6D75" w:rsidRPr="00FC1FFE" w:rsidRDefault="005F22C7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ppartm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no</w:t>
            </w:r>
          </w:p>
        </w:tc>
        <w:tc>
          <w:tcPr>
            <w:tcW w:w="846" w:type="dxa"/>
          </w:tcPr>
          <w:p w14:paraId="5C648551" w14:textId="77777777" w:rsidR="004B6D75" w:rsidRPr="00FC1FFE" w:rsidRDefault="004B6D75" w:rsidP="00C83578">
            <w:pPr>
              <w:spacing w:line="281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8E9C96E" w14:textId="77777777" w:rsidR="004B6D75" w:rsidRPr="00FC1FFE" w:rsidRDefault="004B6D75" w:rsidP="004B6D75">
      <w:pPr>
        <w:spacing w:after="60" w:line="281" w:lineRule="auto"/>
        <w:jc w:val="both"/>
        <w:rPr>
          <w:rFonts w:ascii="Times New Roman" w:hAnsi="Times New Roman" w:cs="Times New Roman"/>
        </w:rPr>
      </w:pPr>
    </w:p>
    <w:p w14:paraId="2BE15A94" w14:textId="77777777" w:rsidR="004B6D75" w:rsidRPr="00FC1FFE" w:rsidRDefault="004B6D75" w:rsidP="004B6D75">
      <w:pPr>
        <w:jc w:val="both"/>
        <w:rPr>
          <w:rFonts w:ascii="Times New Roman" w:hAnsi="Times New Roman" w:cs="Times New Roman"/>
        </w:rPr>
      </w:pPr>
    </w:p>
    <w:p w14:paraId="7F8E6628" w14:textId="77777777" w:rsidR="00E2453D" w:rsidRPr="00E2453D" w:rsidRDefault="00E2453D" w:rsidP="00E2453D">
      <w:pPr>
        <w:jc w:val="both"/>
        <w:rPr>
          <w:rFonts w:ascii="Times New Roman" w:hAnsi="Times New Roman" w:cs="Times New Roman"/>
          <w:iCs/>
        </w:rPr>
      </w:pPr>
      <w:r w:rsidRPr="00E2453D">
        <w:rPr>
          <w:rFonts w:ascii="Times New Roman" w:hAnsi="Times New Roman" w:cs="Times New Roman"/>
          <w:iCs/>
        </w:rPr>
        <w:t>...............................                                                                                                              ..............................................</w:t>
      </w:r>
    </w:p>
    <w:p w14:paraId="27673E05" w14:textId="77777777" w:rsidR="00E2453D" w:rsidRDefault="00E2453D" w:rsidP="00E2453D">
      <w:pPr>
        <w:jc w:val="both"/>
        <w:rPr>
          <w:rFonts w:ascii="Times New Roman" w:hAnsi="Times New Roman" w:cs="Times New Roman"/>
          <w:i/>
          <w:sz w:val="18"/>
          <w:szCs w:val="18"/>
        </w:rPr>
      </w:pPr>
      <w:r w:rsidRPr="00E2453D">
        <w:rPr>
          <w:rFonts w:ascii="Times New Roman" w:hAnsi="Times New Roman" w:cs="Times New Roman"/>
          <w:iCs/>
        </w:rPr>
        <w:t xml:space="preserve">         </w:t>
      </w:r>
      <w:r w:rsidRPr="00E2453D">
        <w:rPr>
          <w:rFonts w:ascii="Times New Roman" w:hAnsi="Times New Roman" w:cs="Times New Roman"/>
          <w:i/>
          <w:sz w:val="18"/>
          <w:szCs w:val="18"/>
        </w:rPr>
        <w:tab/>
      </w:r>
      <w:r w:rsidRPr="00E2453D">
        <w:rPr>
          <w:rFonts w:ascii="Times New Roman" w:hAnsi="Times New Roman" w:cs="Times New Roman"/>
          <w:i/>
          <w:sz w:val="18"/>
          <w:szCs w:val="18"/>
        </w:rPr>
        <w:tab/>
      </w:r>
      <w:r w:rsidRPr="00E2453D">
        <w:rPr>
          <w:rFonts w:ascii="Times New Roman" w:hAnsi="Times New Roman" w:cs="Times New Roman"/>
          <w:i/>
          <w:sz w:val="18"/>
          <w:szCs w:val="18"/>
        </w:rPr>
        <w:tab/>
      </w:r>
      <w:r w:rsidRPr="00E2453D">
        <w:rPr>
          <w:rFonts w:ascii="Times New Roman" w:hAnsi="Times New Roman" w:cs="Times New Roman"/>
          <w:i/>
          <w:sz w:val="18"/>
          <w:szCs w:val="18"/>
        </w:rPr>
        <w:tab/>
      </w:r>
      <w:r w:rsidRPr="00E2453D">
        <w:rPr>
          <w:rFonts w:ascii="Times New Roman" w:hAnsi="Times New Roman" w:cs="Times New Roman"/>
          <w:i/>
          <w:sz w:val="18"/>
          <w:szCs w:val="18"/>
        </w:rPr>
        <w:tab/>
      </w:r>
      <w:r w:rsidRPr="00E2453D">
        <w:rPr>
          <w:rFonts w:ascii="Times New Roman" w:hAnsi="Times New Roman" w:cs="Times New Roman"/>
          <w:i/>
          <w:sz w:val="18"/>
          <w:szCs w:val="18"/>
        </w:rPr>
        <w:tab/>
        <w:t xml:space="preserve"> </w:t>
      </w:r>
      <w:r w:rsidRPr="00E2453D">
        <w:rPr>
          <w:rFonts w:ascii="Times New Roman" w:hAnsi="Times New Roman" w:cs="Times New Roman"/>
          <w:i/>
          <w:sz w:val="18"/>
          <w:szCs w:val="18"/>
        </w:rPr>
        <w:tab/>
        <w:t xml:space="preserve">    </w:t>
      </w:r>
    </w:p>
    <w:p w14:paraId="14F1F8E2" w14:textId="5182F113" w:rsidR="00E2453D" w:rsidRPr="00E2453D" w:rsidRDefault="00E2453D" w:rsidP="00E2453D">
      <w:pPr>
        <w:jc w:val="right"/>
        <w:rPr>
          <w:rFonts w:ascii="Times New Roman" w:hAnsi="Times New Roman" w:cs="Times New Roman"/>
          <w:i/>
          <w:sz w:val="18"/>
          <w:szCs w:val="18"/>
        </w:rPr>
      </w:pPr>
      <w:r w:rsidRPr="00E2453D">
        <w:rPr>
          <w:rFonts w:ascii="Times New Roman" w:hAnsi="Times New Roman" w:cs="Times New Roman"/>
          <w:i/>
          <w:sz w:val="18"/>
          <w:szCs w:val="18"/>
        </w:rPr>
        <w:t xml:space="preserve"> date </w:t>
      </w:r>
      <w:r>
        <w:rPr>
          <w:rFonts w:ascii="Times New Roman" w:hAnsi="Times New Roman" w:cs="Times New Roman"/>
          <w:i/>
          <w:sz w:val="18"/>
          <w:szCs w:val="18"/>
        </w:rPr>
        <w:t xml:space="preserve">and </w:t>
      </w:r>
      <w:r w:rsidRPr="00E2453D">
        <w:rPr>
          <w:rFonts w:ascii="Times New Roman" w:hAnsi="Times New Roman" w:cs="Times New Roman"/>
          <w:i/>
          <w:sz w:val="18"/>
          <w:szCs w:val="18"/>
        </w:rPr>
        <w:t>legible signature of the Doctoral Candidate</w:t>
      </w:r>
    </w:p>
    <w:p w14:paraId="3C75A13D" w14:textId="77777777" w:rsidR="004B6D75" w:rsidRPr="004B6D75" w:rsidRDefault="004B6D75" w:rsidP="00564024">
      <w:pPr>
        <w:jc w:val="both"/>
        <w:rPr>
          <w:rFonts w:ascii="Times New Roman" w:hAnsi="Times New Roman" w:cs="Times New Roman"/>
          <w:iCs/>
        </w:rPr>
      </w:pPr>
    </w:p>
    <w:sectPr w:rsidR="004B6D75" w:rsidRPr="004B6D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7F5FB" w14:textId="77777777" w:rsidR="008C26D9" w:rsidRDefault="008C26D9" w:rsidP="00863D42">
      <w:pPr>
        <w:spacing w:after="0" w:line="240" w:lineRule="auto"/>
      </w:pPr>
      <w:r>
        <w:separator/>
      </w:r>
    </w:p>
  </w:endnote>
  <w:endnote w:type="continuationSeparator" w:id="0">
    <w:p w14:paraId="54769B9A" w14:textId="77777777" w:rsidR="008C26D9" w:rsidRDefault="008C26D9" w:rsidP="00863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21A5E" w14:textId="77777777" w:rsidR="008C26D9" w:rsidRDefault="008C26D9" w:rsidP="00863D42">
      <w:pPr>
        <w:spacing w:after="0" w:line="240" w:lineRule="auto"/>
      </w:pPr>
      <w:r>
        <w:separator/>
      </w:r>
    </w:p>
  </w:footnote>
  <w:footnote w:type="continuationSeparator" w:id="0">
    <w:p w14:paraId="5A4A5C04" w14:textId="77777777" w:rsidR="008C26D9" w:rsidRDefault="008C26D9" w:rsidP="00863D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B230D"/>
    <w:multiLevelType w:val="hybridMultilevel"/>
    <w:tmpl w:val="D0B8C4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00453"/>
    <w:multiLevelType w:val="hybridMultilevel"/>
    <w:tmpl w:val="D0B8C4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605025"/>
    <w:multiLevelType w:val="hybridMultilevel"/>
    <w:tmpl w:val="A0EE50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5022758">
    <w:abstractNumId w:val="1"/>
  </w:num>
  <w:num w:numId="2" w16cid:durableId="626005378">
    <w:abstractNumId w:val="2"/>
  </w:num>
  <w:num w:numId="3" w16cid:durableId="1398557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LQwMLKwtDCwNDRQ0lEKTi0uzszPAykwrgUAk2j19SwAAAA="/>
  </w:docVars>
  <w:rsids>
    <w:rsidRoot w:val="00E41858"/>
    <w:rsid w:val="00024E15"/>
    <w:rsid w:val="00027E7E"/>
    <w:rsid w:val="000313F7"/>
    <w:rsid w:val="00060487"/>
    <w:rsid w:val="000656E4"/>
    <w:rsid w:val="000A1D74"/>
    <w:rsid w:val="000F51CF"/>
    <w:rsid w:val="00117349"/>
    <w:rsid w:val="0018373D"/>
    <w:rsid w:val="00193255"/>
    <w:rsid w:val="001A13DF"/>
    <w:rsid w:val="001C6BEA"/>
    <w:rsid w:val="001D4F62"/>
    <w:rsid w:val="002D1969"/>
    <w:rsid w:val="003079A2"/>
    <w:rsid w:val="003156CA"/>
    <w:rsid w:val="003369CE"/>
    <w:rsid w:val="00344FB2"/>
    <w:rsid w:val="003825D6"/>
    <w:rsid w:val="003866A0"/>
    <w:rsid w:val="003A31CD"/>
    <w:rsid w:val="003C53E6"/>
    <w:rsid w:val="004142D6"/>
    <w:rsid w:val="0042475F"/>
    <w:rsid w:val="00440E35"/>
    <w:rsid w:val="004758AD"/>
    <w:rsid w:val="004B2AE5"/>
    <w:rsid w:val="004B6D75"/>
    <w:rsid w:val="00502B3A"/>
    <w:rsid w:val="00554B75"/>
    <w:rsid w:val="00564024"/>
    <w:rsid w:val="00587629"/>
    <w:rsid w:val="005B0132"/>
    <w:rsid w:val="005D6675"/>
    <w:rsid w:val="005F22C7"/>
    <w:rsid w:val="00606066"/>
    <w:rsid w:val="0061353F"/>
    <w:rsid w:val="0062538C"/>
    <w:rsid w:val="00654161"/>
    <w:rsid w:val="006734F1"/>
    <w:rsid w:val="00685DFE"/>
    <w:rsid w:val="00690AE7"/>
    <w:rsid w:val="006F379B"/>
    <w:rsid w:val="006F40D6"/>
    <w:rsid w:val="00720350"/>
    <w:rsid w:val="0072365A"/>
    <w:rsid w:val="007A74F3"/>
    <w:rsid w:val="008333D2"/>
    <w:rsid w:val="00842A57"/>
    <w:rsid w:val="00843A92"/>
    <w:rsid w:val="008575E7"/>
    <w:rsid w:val="00863D42"/>
    <w:rsid w:val="00897858"/>
    <w:rsid w:val="008A1447"/>
    <w:rsid w:val="008B2B32"/>
    <w:rsid w:val="008C0F79"/>
    <w:rsid w:val="008C26D9"/>
    <w:rsid w:val="008D0971"/>
    <w:rsid w:val="008E6A59"/>
    <w:rsid w:val="008F6F8A"/>
    <w:rsid w:val="00911A8C"/>
    <w:rsid w:val="0094496E"/>
    <w:rsid w:val="0095000E"/>
    <w:rsid w:val="00951355"/>
    <w:rsid w:val="00980C17"/>
    <w:rsid w:val="00A5373F"/>
    <w:rsid w:val="00AB21D5"/>
    <w:rsid w:val="00B0468B"/>
    <w:rsid w:val="00B7030D"/>
    <w:rsid w:val="00B839D0"/>
    <w:rsid w:val="00B85F69"/>
    <w:rsid w:val="00C03E88"/>
    <w:rsid w:val="00C12869"/>
    <w:rsid w:val="00C53FB1"/>
    <w:rsid w:val="00C71289"/>
    <w:rsid w:val="00C73E68"/>
    <w:rsid w:val="00D17D57"/>
    <w:rsid w:val="00D46439"/>
    <w:rsid w:val="00D878DC"/>
    <w:rsid w:val="00E12E00"/>
    <w:rsid w:val="00E2453D"/>
    <w:rsid w:val="00E26CF5"/>
    <w:rsid w:val="00E36244"/>
    <w:rsid w:val="00E41858"/>
    <w:rsid w:val="00E41B3F"/>
    <w:rsid w:val="00E61EDB"/>
    <w:rsid w:val="00E9554F"/>
    <w:rsid w:val="00EB3EA4"/>
    <w:rsid w:val="00EC5189"/>
    <w:rsid w:val="00F34FAE"/>
    <w:rsid w:val="00F520AE"/>
    <w:rsid w:val="00F553FD"/>
    <w:rsid w:val="00F75796"/>
    <w:rsid w:val="00F95221"/>
    <w:rsid w:val="00F95CE0"/>
    <w:rsid w:val="00FB2006"/>
    <w:rsid w:val="00FC5DB0"/>
    <w:rsid w:val="13207966"/>
    <w:rsid w:val="75B5A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6593C"/>
  <w15:chartTrackingRefBased/>
  <w15:docId w15:val="{1F710C25-577F-45B7-97E8-EF5D80DD7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0313F7"/>
    <w:pPr>
      <w:ind w:left="720"/>
      <w:contextualSpacing/>
    </w:pPr>
  </w:style>
  <w:style w:type="table" w:styleId="Tabela-Siatka">
    <w:name w:val="Table Grid"/>
    <w:basedOn w:val="Standardowy"/>
    <w:uiPriority w:val="39"/>
    <w:rsid w:val="004142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73E6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73E6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73E6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73E6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73E6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3E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3E68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B0132"/>
    <w:pPr>
      <w:spacing w:after="0" w:line="240" w:lineRule="auto"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63D4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63D42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63D4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1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6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58ADD-6FD3-48BC-A5F8-3BF54D366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6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Perlikowski K13</dc:creator>
  <cp:keywords/>
  <dc:description/>
  <cp:lastModifiedBy>Katarzyna Margas ISD PŁ</cp:lastModifiedBy>
  <cp:revision>3</cp:revision>
  <cp:lastPrinted>2024-01-30T13:00:00Z</cp:lastPrinted>
  <dcterms:created xsi:type="dcterms:W3CDTF">2024-01-31T14:09:00Z</dcterms:created>
  <dcterms:modified xsi:type="dcterms:W3CDTF">2024-02-14T09:33:00Z</dcterms:modified>
</cp:coreProperties>
</file>